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2551" w14:textId="2B33E7F4" w:rsidR="0052755E" w:rsidRPr="006A407A" w:rsidRDefault="0052755E" w:rsidP="00DE0AB2">
      <w:pPr>
        <w:framePr w:hSpace="180" w:wrap="around" w:vAnchor="text" w:hAnchor="margin" w:y="181"/>
        <w:tabs>
          <w:tab w:val="left" w:pos="1956"/>
        </w:tabs>
        <w:jc w:val="center"/>
        <w:rPr>
          <w:rFonts w:ascii="Bodoni Bk BT" w:hAnsi="Bodoni Bk BT" w:cs="Times New Roman"/>
          <w:bCs/>
          <w:sz w:val="28"/>
          <w:szCs w:val="28"/>
        </w:rPr>
      </w:pPr>
      <w:r w:rsidRPr="0052755E">
        <w:rPr>
          <w:rFonts w:ascii="Bodoni Bk BT" w:hAnsi="Bodoni Bk BT"/>
          <w:sz w:val="32"/>
          <w:szCs w:val="32"/>
        </w:rPr>
        <w:t xml:space="preserve"> </w:t>
      </w:r>
    </w:p>
    <w:p w14:paraId="4692B6E2" w14:textId="0156400E" w:rsidR="00DD5395" w:rsidRPr="00745462" w:rsidRDefault="00AF07B5" w:rsidP="00DD5395">
      <w:pPr>
        <w:jc w:val="center"/>
        <w:rPr>
          <w:rFonts w:ascii="Bodoni Bk BT" w:hAnsi="Bodoni Bk BT"/>
          <w:b/>
          <w:bCs/>
          <w:sz w:val="32"/>
          <w:szCs w:val="32"/>
        </w:rPr>
      </w:pPr>
      <w:r>
        <w:rPr>
          <w:rFonts w:ascii="Bodoni Bk BT" w:hAnsi="Bodoni Bk BT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E6D6251" wp14:editId="6747C231">
                <wp:simplePos x="0" y="0"/>
                <wp:positionH relativeFrom="column">
                  <wp:posOffset>4972050</wp:posOffset>
                </wp:positionH>
                <wp:positionV relativeFrom="paragraph">
                  <wp:posOffset>-196850</wp:posOffset>
                </wp:positionV>
                <wp:extent cx="1427480" cy="436880"/>
                <wp:effectExtent l="0" t="0" r="1270" b="1905"/>
                <wp:wrapNone/>
                <wp:docPr id="61865167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748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0C3132" w14:textId="664C044C" w:rsidR="00AF07B5" w:rsidRDefault="00AF07B5" w:rsidP="00AF07B5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01384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FORM: GS-0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5</w:t>
                            </w:r>
                            <w:r w:rsidR="00870D1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v1)</w:t>
                            </w:r>
                          </w:p>
                          <w:p w14:paraId="35B11A55" w14:textId="77777777" w:rsidR="00870D17" w:rsidRPr="00013842" w:rsidRDefault="00870D17" w:rsidP="00870D17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6D62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91.5pt;margin-top:-15.5pt;width:112.4pt;height:34.4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" stroked="f" strokeweight="0">
                <v:textbox style="mso-fit-shape-to-text:t">
                  <w:txbxContent>
                    <w:p w14:paraId="030C3132" w14:textId="664C044C" w:rsidR="00AF07B5" w:rsidRDefault="00AF07B5" w:rsidP="00AF07B5">
                      <w:pPr>
                        <w:jc w:val="right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</w:pPr>
                      <w:r w:rsidRPr="0001384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FORM: GS-0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5</w:t>
                      </w:r>
                      <w:r w:rsidR="00870D1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 xml:space="preserve"> (v1)</w:t>
                      </w:r>
                    </w:p>
                    <w:p w14:paraId="35B11A55" w14:textId="77777777" w:rsidR="00870D17" w:rsidRPr="00013842" w:rsidRDefault="00870D17" w:rsidP="00870D17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6506" w:rsidRPr="007A061A"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3C9A5512" wp14:editId="7974097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776720" cy="742950"/>
            <wp:effectExtent l="0" t="0" r="4445" b="0"/>
            <wp:wrapNone/>
            <wp:docPr id="5" name="Picture 3" descr="D:\COMSATS\DOO Office\COMSATS-University-Islamabad-new-Logo\COMSATS University Islamabad new Logo\Logo Low Resulo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COMSATS\DOO Office\COMSATS-University-Islamabad-new-Logo\COMSATS University Islamabad new Logo\Logo Low Resulotion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599" cy="746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5395" w:rsidRPr="00DD5395">
        <w:rPr>
          <w:rFonts w:ascii="Bodoni Bk BT" w:hAnsi="Bodoni Bk BT"/>
          <w:b/>
          <w:bCs/>
          <w:sz w:val="32"/>
          <w:szCs w:val="32"/>
        </w:rPr>
        <w:t xml:space="preserve"> </w:t>
      </w:r>
      <w:r w:rsidR="00DD5395"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6804CC57" w14:textId="77777777" w:rsidR="007A061A" w:rsidRDefault="00455404" w:rsidP="007A061A">
      <w:pPr>
        <w:pStyle w:val="NoSpacing"/>
        <w:jc w:val="center"/>
        <w:rPr>
          <w:rFonts w:ascii="Times New Roman" w:hAnsi="Times New Roman" w:cs="Times New Roman"/>
          <w:bCs/>
          <w:sz w:val="28"/>
          <w:szCs w:val="24"/>
        </w:rPr>
      </w:pPr>
      <w:r w:rsidRPr="007A061A">
        <w:rPr>
          <w:rFonts w:ascii="Times New Roman" w:hAnsi="Times New Roman" w:cs="Times New Roman"/>
          <w:bCs/>
          <w:sz w:val="28"/>
          <w:szCs w:val="24"/>
        </w:rPr>
        <w:t>Appointment of Supervisor and Supervisory Committee</w:t>
      </w:r>
    </w:p>
    <w:p w14:paraId="42284653" w14:textId="7124CD80" w:rsidR="00455404" w:rsidRPr="00B70C1F" w:rsidRDefault="00273B98" w:rsidP="00463757">
      <w:pPr>
        <w:pStyle w:val="NoSpacing"/>
        <w:jc w:val="center"/>
        <w:rPr>
          <w:rFonts w:ascii="Times New Roman" w:hAnsi="Times New Roman" w:cs="Times New Roman"/>
          <w:b/>
          <w:bCs/>
          <w:szCs w:val="24"/>
        </w:rPr>
      </w:pPr>
      <w:r w:rsidRPr="00DA5338">
        <w:rPr>
          <w:rFonts w:ascii="Times New Roman" w:eastAsia="Times New Roman" w:hAnsi="Times New Roman" w:cs="Times New Roman"/>
          <w:bCs/>
          <w:sz w:val="28"/>
          <w:szCs w:val="28"/>
        </w:rPr>
        <w:t xml:space="preserve">MS </w:t>
      </w:r>
      <w:r w:rsidRPr="00DA5338"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  <w:r w:rsidRPr="00DA5338">
        <w:rPr>
          <w:rFonts w:ascii="Times New Roman" w:eastAsia="Times New Roman" w:hAnsi="Times New Roman" w:cs="Times New Roman"/>
          <w:bCs/>
          <w:sz w:val="28"/>
          <w:szCs w:val="28"/>
        </w:rPr>
        <w:t xml:space="preserve"> Ph.D.</w:t>
      </w:r>
      <w:r w:rsidRPr="00DA5338"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</w:p>
    <w:p w14:paraId="68822B32" w14:textId="434BC5C3" w:rsidR="00D63728" w:rsidRPr="00463757" w:rsidRDefault="000B256A" w:rsidP="007A1CF8">
      <w:pPr>
        <w:pStyle w:val="NoSpacing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Cs w:val="24"/>
        </w:rPr>
        <w:t xml:space="preserve">                                                                                                    </w:t>
      </w:r>
    </w:p>
    <w:p w14:paraId="01B94B6D" w14:textId="7E4B23D0" w:rsidR="00B70C1F" w:rsidRPr="00463757" w:rsidRDefault="00B70C1F" w:rsidP="00B70C1F">
      <w:pPr>
        <w:pStyle w:val="NoSpacing"/>
        <w:rPr>
          <w:rFonts w:ascii="Times New Roman" w:hAnsi="Times New Roman" w:cs="Times New Roman"/>
          <w:b/>
        </w:rPr>
      </w:pPr>
      <w:r w:rsidRPr="00463757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>t</w:t>
      </w:r>
      <w:r w:rsidRPr="00463757">
        <w:rPr>
          <w:rFonts w:ascii="Times New Roman" w:hAnsi="Times New Roman" w:cs="Times New Roman"/>
          <w:b/>
        </w:rPr>
        <w:t>u</w:t>
      </w:r>
      <w:r>
        <w:rPr>
          <w:rFonts w:ascii="Times New Roman" w:hAnsi="Times New Roman" w:cs="Times New Roman"/>
          <w:b/>
        </w:rPr>
        <w:t>dent’s Detail</w:t>
      </w:r>
      <w:r w:rsidRPr="00463757">
        <w:rPr>
          <w:rFonts w:ascii="Times New Roman" w:hAnsi="Times New Roman" w:cs="Times New Roman"/>
          <w:b/>
        </w:rPr>
        <w:t>:</w:t>
      </w:r>
    </w:p>
    <w:p w14:paraId="592F19E9" w14:textId="77777777" w:rsidR="00B70C1F" w:rsidRDefault="00B70C1F" w:rsidP="000B256A">
      <w:pPr>
        <w:pStyle w:val="NoSpacing"/>
        <w:tabs>
          <w:tab w:val="left" w:pos="6510"/>
        </w:tabs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5153"/>
        <w:gridCol w:w="4387"/>
      </w:tblGrid>
      <w:tr w:rsidR="00B70C1F" w:rsidRPr="005E568C" w14:paraId="5556B1E2" w14:textId="77777777" w:rsidTr="00B70C1F">
        <w:trPr>
          <w:trHeight w:hRule="exact" w:val="432"/>
        </w:trPr>
        <w:tc>
          <w:tcPr>
            <w:tcW w:w="5153" w:type="dxa"/>
          </w:tcPr>
          <w:p w14:paraId="54C60786" w14:textId="77777777" w:rsidR="00B70C1F" w:rsidRPr="00B70C1F" w:rsidRDefault="00B70C1F" w:rsidP="007D042F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B70C1F">
              <w:rPr>
                <w:rFonts w:cs="Times New Roman"/>
                <w:sz w:val="22"/>
                <w:szCs w:val="22"/>
              </w:rPr>
              <w:t>Student’s Name:</w:t>
            </w:r>
          </w:p>
        </w:tc>
        <w:tc>
          <w:tcPr>
            <w:tcW w:w="4387" w:type="dxa"/>
          </w:tcPr>
          <w:p w14:paraId="4C1B7B51" w14:textId="77777777" w:rsidR="00B70C1F" w:rsidRPr="00B70C1F" w:rsidRDefault="00B70C1F" w:rsidP="007D042F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B70C1F">
              <w:rPr>
                <w:rFonts w:cs="Times New Roman"/>
                <w:sz w:val="22"/>
                <w:szCs w:val="22"/>
              </w:rPr>
              <w:t>Registration #</w:t>
            </w:r>
          </w:p>
        </w:tc>
      </w:tr>
      <w:tr w:rsidR="00B70C1F" w:rsidRPr="005E568C" w14:paraId="5ADB3822" w14:textId="77777777" w:rsidTr="00B70C1F">
        <w:trPr>
          <w:trHeight w:hRule="exact" w:val="432"/>
        </w:trPr>
        <w:tc>
          <w:tcPr>
            <w:tcW w:w="5153" w:type="dxa"/>
          </w:tcPr>
          <w:p w14:paraId="79F314AC" w14:textId="342B8B76" w:rsidR="00B70C1F" w:rsidRPr="00B70C1F" w:rsidRDefault="00B70C1F" w:rsidP="007D042F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B70C1F">
              <w:rPr>
                <w:rFonts w:cs="Times New Roman"/>
                <w:sz w:val="22"/>
                <w:szCs w:val="22"/>
              </w:rPr>
              <w:t>Program:</w:t>
            </w:r>
          </w:p>
        </w:tc>
        <w:tc>
          <w:tcPr>
            <w:tcW w:w="4387" w:type="dxa"/>
          </w:tcPr>
          <w:p w14:paraId="7D6D0810" w14:textId="77777777" w:rsidR="00B70C1F" w:rsidRPr="00B70C1F" w:rsidRDefault="00B70C1F" w:rsidP="007D042F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B70C1F">
              <w:rPr>
                <w:rFonts w:cs="Times New Roman"/>
                <w:sz w:val="22"/>
                <w:szCs w:val="22"/>
              </w:rPr>
              <w:t xml:space="preserve">Department: </w:t>
            </w:r>
          </w:p>
        </w:tc>
      </w:tr>
      <w:tr w:rsidR="00B70C1F" w:rsidRPr="005E568C" w14:paraId="19EFD05D" w14:textId="77777777" w:rsidTr="00B70C1F">
        <w:trPr>
          <w:trHeight w:hRule="exact" w:val="432"/>
        </w:trPr>
        <w:tc>
          <w:tcPr>
            <w:tcW w:w="5153" w:type="dxa"/>
          </w:tcPr>
          <w:p w14:paraId="270566F7" w14:textId="77777777" w:rsidR="00B70C1F" w:rsidRPr="00B70C1F" w:rsidRDefault="00B70C1F" w:rsidP="007D042F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B70C1F">
              <w:rPr>
                <w:rFonts w:cs="Times New Roman"/>
                <w:sz w:val="22"/>
                <w:szCs w:val="22"/>
              </w:rPr>
              <w:t>Campus:</w:t>
            </w:r>
          </w:p>
        </w:tc>
        <w:tc>
          <w:tcPr>
            <w:tcW w:w="4387" w:type="dxa"/>
          </w:tcPr>
          <w:p w14:paraId="154BD9D0" w14:textId="77777777" w:rsidR="00B70C1F" w:rsidRPr="00B70C1F" w:rsidRDefault="00B70C1F" w:rsidP="007D042F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B70C1F">
              <w:rPr>
                <w:rFonts w:cs="Times New Roman"/>
                <w:sz w:val="22"/>
                <w:szCs w:val="22"/>
              </w:rPr>
              <w:t>Date of application:</w:t>
            </w:r>
          </w:p>
        </w:tc>
      </w:tr>
    </w:tbl>
    <w:p w14:paraId="046042F7" w14:textId="77777777" w:rsidR="00B70C1F" w:rsidRDefault="00B70C1F" w:rsidP="000B256A">
      <w:pPr>
        <w:pStyle w:val="NoSpacing"/>
        <w:tabs>
          <w:tab w:val="left" w:pos="6510"/>
        </w:tabs>
        <w:rPr>
          <w:rFonts w:ascii="Times New Roman" w:hAnsi="Times New Roman" w:cs="Times New Roman"/>
          <w:b/>
          <w:bCs/>
        </w:rPr>
      </w:pPr>
    </w:p>
    <w:p w14:paraId="6140ED31" w14:textId="49C83F3B" w:rsidR="00455404" w:rsidRPr="00463757" w:rsidRDefault="00832AC1" w:rsidP="00455404">
      <w:pPr>
        <w:pStyle w:val="NoSpacing"/>
        <w:rPr>
          <w:rFonts w:ascii="Times New Roman" w:hAnsi="Times New Roman" w:cs="Times New Roman"/>
          <w:b/>
        </w:rPr>
      </w:pPr>
      <w:r w:rsidRPr="00463757">
        <w:rPr>
          <w:rFonts w:ascii="Times New Roman" w:hAnsi="Times New Roman" w:cs="Times New Roman"/>
          <w:b/>
        </w:rPr>
        <w:t xml:space="preserve">Supervisory </w:t>
      </w:r>
      <w:r w:rsidR="00510FE9" w:rsidRPr="00463757">
        <w:rPr>
          <w:rFonts w:ascii="Times New Roman" w:hAnsi="Times New Roman" w:cs="Times New Roman"/>
          <w:b/>
        </w:rPr>
        <w:t>Committee:</w:t>
      </w:r>
    </w:p>
    <w:tbl>
      <w:tblPr>
        <w:tblStyle w:val="TableGrid"/>
        <w:tblW w:w="9602" w:type="dxa"/>
        <w:tblInd w:w="108" w:type="dxa"/>
        <w:tblLook w:val="04A0" w:firstRow="1" w:lastRow="0" w:firstColumn="1" w:lastColumn="0" w:noHBand="0" w:noVBand="1"/>
      </w:tblPr>
      <w:tblGrid>
        <w:gridCol w:w="516"/>
        <w:gridCol w:w="2766"/>
        <w:gridCol w:w="1915"/>
        <w:gridCol w:w="2250"/>
        <w:gridCol w:w="2155"/>
      </w:tblGrid>
      <w:tr w:rsidR="00B70C1F" w:rsidRPr="00463757" w14:paraId="09412EA0" w14:textId="77777777" w:rsidTr="00B70C1F">
        <w:trPr>
          <w:trHeight w:val="301"/>
        </w:trPr>
        <w:tc>
          <w:tcPr>
            <w:tcW w:w="516" w:type="dxa"/>
            <w:shd w:val="clear" w:color="auto" w:fill="FFFFFF" w:themeFill="background1"/>
          </w:tcPr>
          <w:p w14:paraId="12D84EEA" w14:textId="77777777" w:rsidR="00B70C1F" w:rsidRPr="00463757" w:rsidRDefault="00B70C1F" w:rsidP="0048348A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463757">
              <w:rPr>
                <w:rFonts w:ascii="Times New Roman" w:hAnsi="Times New Roman" w:cs="Times New Roman"/>
                <w:b/>
              </w:rPr>
              <w:t>S#</w:t>
            </w:r>
          </w:p>
        </w:tc>
        <w:tc>
          <w:tcPr>
            <w:tcW w:w="2766" w:type="dxa"/>
            <w:shd w:val="clear" w:color="auto" w:fill="FFFFFF" w:themeFill="background1"/>
          </w:tcPr>
          <w:p w14:paraId="0F581FE2" w14:textId="77777777" w:rsidR="00B70C1F" w:rsidRPr="00463757" w:rsidRDefault="00B70C1F" w:rsidP="00B91A5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463757"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1915" w:type="dxa"/>
            <w:shd w:val="clear" w:color="auto" w:fill="FFFFFF" w:themeFill="background1"/>
          </w:tcPr>
          <w:p w14:paraId="6E3607DB" w14:textId="77777777" w:rsidR="00B70C1F" w:rsidRDefault="00B70C1F" w:rsidP="00B91A5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463757">
              <w:rPr>
                <w:rFonts w:ascii="Times New Roman" w:hAnsi="Times New Roman" w:cs="Times New Roman"/>
                <w:b/>
              </w:rPr>
              <w:t>Designation</w:t>
            </w:r>
          </w:p>
          <w:p w14:paraId="42CBCF68" w14:textId="106CF036" w:rsidR="00B70C1F" w:rsidRPr="00B70C1F" w:rsidRDefault="00B70C1F" w:rsidP="00B91A5B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70C1F">
              <w:rPr>
                <w:rFonts w:ascii="Times New Roman" w:hAnsi="Times New Roman" w:cs="Times New Roman"/>
                <w:bCs/>
                <w:sz w:val="16"/>
                <w:szCs w:val="16"/>
              </w:rPr>
              <w:t>(Also specify institution if other than CUI)</w:t>
            </w:r>
          </w:p>
        </w:tc>
        <w:tc>
          <w:tcPr>
            <w:tcW w:w="2250" w:type="dxa"/>
            <w:shd w:val="clear" w:color="auto" w:fill="FFFFFF" w:themeFill="background1"/>
          </w:tcPr>
          <w:p w14:paraId="28D5C1CA" w14:textId="77777777" w:rsidR="00B70C1F" w:rsidRDefault="00B70C1F" w:rsidP="00B91A5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ole</w:t>
            </w:r>
          </w:p>
          <w:p w14:paraId="15834045" w14:textId="5A4DAEED" w:rsidR="00B70C1F" w:rsidRPr="00B70C1F" w:rsidRDefault="00B70C1F" w:rsidP="00B91A5B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70C1F">
              <w:rPr>
                <w:rFonts w:ascii="Times New Roman" w:hAnsi="Times New Roman" w:cs="Times New Roman"/>
                <w:bCs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Supervisor, </w:t>
            </w:r>
            <w:r w:rsidRPr="00B70C1F">
              <w:rPr>
                <w:rFonts w:ascii="Times New Roman" w:hAnsi="Times New Roman" w:cs="Times New Roman"/>
                <w:bCs/>
                <w:sz w:val="16"/>
                <w:szCs w:val="16"/>
              </w:rPr>
              <w:t>co-</w:t>
            </w:r>
            <w:proofErr w:type="gramStart"/>
            <w:r w:rsidRPr="00B70C1F">
              <w:rPr>
                <w:rFonts w:ascii="Times New Roman" w:hAnsi="Times New Roman" w:cs="Times New Roman"/>
                <w:bCs/>
                <w:sz w:val="16"/>
                <w:szCs w:val="16"/>
              </w:rPr>
              <w:t>supervisor</w:t>
            </w:r>
            <w:proofErr w:type="gramEnd"/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or</w:t>
            </w:r>
            <w:r w:rsidRPr="00B70C1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member)</w:t>
            </w:r>
          </w:p>
        </w:tc>
        <w:tc>
          <w:tcPr>
            <w:tcW w:w="2155" w:type="dxa"/>
            <w:shd w:val="clear" w:color="auto" w:fill="FFFFFF" w:themeFill="background1"/>
          </w:tcPr>
          <w:p w14:paraId="1FE0AC5D" w14:textId="5E4EF113" w:rsidR="00B70C1F" w:rsidRPr="00463757" w:rsidRDefault="00B70C1F" w:rsidP="00B91A5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463757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B70C1F" w:rsidRPr="00463757" w14:paraId="7E08ADD9" w14:textId="77777777" w:rsidTr="00B70C1F">
        <w:trPr>
          <w:trHeight w:val="233"/>
        </w:trPr>
        <w:tc>
          <w:tcPr>
            <w:tcW w:w="516" w:type="dxa"/>
          </w:tcPr>
          <w:p w14:paraId="24A66480" w14:textId="77777777" w:rsidR="00B70C1F" w:rsidRPr="00463757" w:rsidRDefault="00B70C1F" w:rsidP="00E7387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766" w:type="dxa"/>
          </w:tcPr>
          <w:p w14:paraId="1E6A5B11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15" w:type="dxa"/>
          </w:tcPr>
          <w:p w14:paraId="71346979" w14:textId="16F085D0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50" w:type="dxa"/>
          </w:tcPr>
          <w:p w14:paraId="689FC449" w14:textId="37AB82F5" w:rsidR="00B70C1F" w:rsidRPr="00463757" w:rsidRDefault="00B70C1F" w:rsidP="00B70C1F">
            <w:pPr>
              <w:pStyle w:val="NoSpacing"/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or</w:t>
            </w:r>
          </w:p>
        </w:tc>
        <w:tc>
          <w:tcPr>
            <w:tcW w:w="2155" w:type="dxa"/>
          </w:tcPr>
          <w:p w14:paraId="02BF400C" w14:textId="67454CCA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</w:rPr>
            </w:pPr>
          </w:p>
        </w:tc>
      </w:tr>
      <w:tr w:rsidR="00B70C1F" w:rsidRPr="00463757" w14:paraId="49BC7B07" w14:textId="77777777" w:rsidTr="00B70C1F">
        <w:trPr>
          <w:trHeight w:val="350"/>
        </w:trPr>
        <w:tc>
          <w:tcPr>
            <w:tcW w:w="516" w:type="dxa"/>
          </w:tcPr>
          <w:p w14:paraId="2E026575" w14:textId="77777777" w:rsidR="00B70C1F" w:rsidRPr="00463757" w:rsidRDefault="00B70C1F" w:rsidP="0045508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766" w:type="dxa"/>
          </w:tcPr>
          <w:p w14:paraId="2CFAFB38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15" w:type="dxa"/>
          </w:tcPr>
          <w:p w14:paraId="33845249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50" w:type="dxa"/>
          </w:tcPr>
          <w:p w14:paraId="5446AE66" w14:textId="1E1BE457" w:rsidR="00B70C1F" w:rsidRPr="00463757" w:rsidRDefault="009C1010" w:rsidP="009C1010">
            <w:pPr>
              <w:pStyle w:val="NoSpacing"/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Supervisor (if any)</w:t>
            </w:r>
          </w:p>
        </w:tc>
        <w:tc>
          <w:tcPr>
            <w:tcW w:w="2155" w:type="dxa"/>
          </w:tcPr>
          <w:p w14:paraId="7655842C" w14:textId="543A1BBB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</w:rPr>
            </w:pPr>
          </w:p>
        </w:tc>
      </w:tr>
      <w:tr w:rsidR="00B70C1F" w:rsidRPr="00463757" w14:paraId="5A44D29B" w14:textId="77777777" w:rsidTr="00B70C1F">
        <w:trPr>
          <w:trHeight w:val="284"/>
        </w:trPr>
        <w:tc>
          <w:tcPr>
            <w:tcW w:w="516" w:type="dxa"/>
          </w:tcPr>
          <w:p w14:paraId="5EC89CE0" w14:textId="77777777" w:rsidR="00B70C1F" w:rsidRPr="00463757" w:rsidRDefault="00B70C1F" w:rsidP="0045508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766" w:type="dxa"/>
          </w:tcPr>
          <w:p w14:paraId="51371557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15" w:type="dxa"/>
          </w:tcPr>
          <w:p w14:paraId="493A8DE3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50" w:type="dxa"/>
          </w:tcPr>
          <w:p w14:paraId="4CB5E2E2" w14:textId="0CF8BC2C" w:rsidR="00B70C1F" w:rsidRPr="00463757" w:rsidRDefault="009C1010" w:rsidP="009C1010">
            <w:pPr>
              <w:pStyle w:val="NoSpacing"/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mber</w:t>
            </w:r>
          </w:p>
        </w:tc>
        <w:tc>
          <w:tcPr>
            <w:tcW w:w="2155" w:type="dxa"/>
          </w:tcPr>
          <w:p w14:paraId="66620ACA" w14:textId="369D5440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</w:rPr>
            </w:pPr>
          </w:p>
        </w:tc>
      </w:tr>
      <w:tr w:rsidR="00B70C1F" w:rsidRPr="00463757" w14:paraId="7625E611" w14:textId="77777777" w:rsidTr="00B70C1F">
        <w:trPr>
          <w:trHeight w:val="284"/>
        </w:trPr>
        <w:tc>
          <w:tcPr>
            <w:tcW w:w="516" w:type="dxa"/>
          </w:tcPr>
          <w:p w14:paraId="522C888C" w14:textId="6BF64456" w:rsidR="00B70C1F" w:rsidRPr="00463757" w:rsidRDefault="00B70C1F" w:rsidP="0045508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766" w:type="dxa"/>
          </w:tcPr>
          <w:p w14:paraId="117F4000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15" w:type="dxa"/>
          </w:tcPr>
          <w:p w14:paraId="59C6EB02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50" w:type="dxa"/>
          </w:tcPr>
          <w:p w14:paraId="3F328F9B" w14:textId="26880CC3" w:rsidR="00B70C1F" w:rsidRPr="00463757" w:rsidRDefault="009C1010" w:rsidP="009C1010">
            <w:pPr>
              <w:pStyle w:val="NoSpacing"/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mber</w:t>
            </w:r>
          </w:p>
        </w:tc>
        <w:tc>
          <w:tcPr>
            <w:tcW w:w="2155" w:type="dxa"/>
          </w:tcPr>
          <w:p w14:paraId="11BC0C05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</w:rPr>
            </w:pPr>
          </w:p>
        </w:tc>
      </w:tr>
      <w:tr w:rsidR="00B70C1F" w:rsidRPr="00463757" w14:paraId="14967AEB" w14:textId="77777777" w:rsidTr="00B70C1F">
        <w:trPr>
          <w:trHeight w:val="284"/>
        </w:trPr>
        <w:tc>
          <w:tcPr>
            <w:tcW w:w="516" w:type="dxa"/>
          </w:tcPr>
          <w:p w14:paraId="19D0F423" w14:textId="61A89592" w:rsidR="00B70C1F" w:rsidRPr="00463757" w:rsidRDefault="00B70C1F" w:rsidP="0045508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766" w:type="dxa"/>
          </w:tcPr>
          <w:p w14:paraId="00329BE4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15" w:type="dxa"/>
          </w:tcPr>
          <w:p w14:paraId="30931DA5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50" w:type="dxa"/>
          </w:tcPr>
          <w:p w14:paraId="16E5160B" w14:textId="35337189" w:rsidR="00B70C1F" w:rsidRPr="00463757" w:rsidRDefault="009C1010" w:rsidP="009C1010">
            <w:pPr>
              <w:pStyle w:val="NoSpacing"/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mber</w:t>
            </w:r>
          </w:p>
        </w:tc>
        <w:tc>
          <w:tcPr>
            <w:tcW w:w="2155" w:type="dxa"/>
          </w:tcPr>
          <w:p w14:paraId="6D8B505A" w14:textId="77777777" w:rsidR="00B70C1F" w:rsidRPr="00463757" w:rsidRDefault="00B70C1F" w:rsidP="004955EA">
            <w:pPr>
              <w:pStyle w:val="NoSpacing"/>
              <w:spacing w:before="120" w:after="120"/>
              <w:rPr>
                <w:rFonts w:ascii="Times New Roman" w:hAnsi="Times New Roman" w:cs="Times New Roman"/>
              </w:rPr>
            </w:pPr>
          </w:p>
        </w:tc>
      </w:tr>
    </w:tbl>
    <w:p w14:paraId="32F35AA6" w14:textId="77777777" w:rsidR="00540C48" w:rsidRPr="00463757" w:rsidRDefault="00540C48" w:rsidP="00455404">
      <w:pPr>
        <w:pStyle w:val="NoSpacing"/>
        <w:rPr>
          <w:rFonts w:ascii="Times New Roman" w:hAnsi="Times New Roman" w:cs="Times New Roman"/>
        </w:rPr>
      </w:pPr>
    </w:p>
    <w:p w14:paraId="3CE9543E" w14:textId="5E88CD32" w:rsidR="00540C48" w:rsidRPr="00463757" w:rsidRDefault="00C20B4E" w:rsidP="00540C48">
      <w:pPr>
        <w:pStyle w:val="NoSpacing"/>
        <w:rPr>
          <w:rFonts w:ascii="Times New Roman" w:hAnsi="Times New Roman" w:cs="Times New Roman"/>
          <w:b/>
        </w:rPr>
      </w:pPr>
      <w:r w:rsidRPr="00463757">
        <w:rPr>
          <w:rFonts w:ascii="Times New Roman" w:hAnsi="Times New Roman" w:cs="Times New Roman"/>
          <w:b/>
        </w:rPr>
        <w:t xml:space="preserve"> </w:t>
      </w:r>
      <w:r w:rsidR="00540C48" w:rsidRPr="00463757">
        <w:rPr>
          <w:rFonts w:ascii="Times New Roman" w:hAnsi="Times New Roman" w:cs="Times New Roman"/>
          <w:b/>
        </w:rPr>
        <w:t>Consent of Supervisor:</w:t>
      </w:r>
    </w:p>
    <w:tbl>
      <w:tblPr>
        <w:tblStyle w:val="TableGrid"/>
        <w:tblW w:w="9517" w:type="dxa"/>
        <w:tblInd w:w="108" w:type="dxa"/>
        <w:tblLook w:val="04A0" w:firstRow="1" w:lastRow="0" w:firstColumn="1" w:lastColumn="0" w:noHBand="0" w:noVBand="1"/>
      </w:tblPr>
      <w:tblGrid>
        <w:gridCol w:w="4552"/>
        <w:gridCol w:w="3162"/>
        <w:gridCol w:w="766"/>
        <w:gridCol w:w="1037"/>
      </w:tblGrid>
      <w:tr w:rsidR="00FC68AC" w:rsidRPr="00463757" w14:paraId="5B9BBFF9" w14:textId="77777777" w:rsidTr="006158A5">
        <w:trPr>
          <w:trHeight w:val="345"/>
        </w:trPr>
        <w:tc>
          <w:tcPr>
            <w:tcW w:w="4553" w:type="dxa"/>
            <w:vMerge w:val="restart"/>
            <w:vAlign w:val="center"/>
          </w:tcPr>
          <w:p w14:paraId="5E51A25E" w14:textId="668F8945" w:rsidR="00FC68AC" w:rsidRPr="00463757" w:rsidRDefault="00FC68AC" w:rsidP="00C951D3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 xml:space="preserve"> I do hereby agree to supervise </w:t>
            </w:r>
            <w:r w:rsidR="006B789D">
              <w:rPr>
                <w:rFonts w:ascii="Times New Roman" w:hAnsi="Times New Roman" w:cs="Times New Roman"/>
              </w:rPr>
              <w:t>the above student for his/her PhD studies</w:t>
            </w:r>
            <w:r w:rsidRPr="00463757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3162" w:type="dxa"/>
            <w:vMerge w:val="restart"/>
            <w:vAlign w:val="center"/>
          </w:tcPr>
          <w:p w14:paraId="7CCED3CD" w14:textId="2E15B43D" w:rsidR="00FC68AC" w:rsidRPr="00463757" w:rsidRDefault="00E466F0" w:rsidP="00C951D3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ber </w:t>
            </w:r>
            <w:r w:rsidR="00F173AE" w:rsidRPr="00463757">
              <w:rPr>
                <w:rFonts w:ascii="Times New Roman" w:hAnsi="Times New Roman" w:cs="Times New Roman"/>
              </w:rPr>
              <w:t xml:space="preserve">of </w:t>
            </w:r>
            <w:r w:rsidR="001637B6" w:rsidRPr="00463757">
              <w:rPr>
                <w:rFonts w:ascii="Times New Roman" w:hAnsi="Times New Roman" w:cs="Times New Roman"/>
              </w:rPr>
              <w:t>p</w:t>
            </w:r>
            <w:r w:rsidR="00FC68AC" w:rsidRPr="00463757">
              <w:rPr>
                <w:rFonts w:ascii="Times New Roman" w:hAnsi="Times New Roman" w:cs="Times New Roman"/>
              </w:rPr>
              <w:t xml:space="preserve">reviously </w:t>
            </w:r>
            <w:r w:rsidR="001637B6" w:rsidRPr="00463757">
              <w:rPr>
                <w:rFonts w:ascii="Times New Roman" w:hAnsi="Times New Roman" w:cs="Times New Roman"/>
              </w:rPr>
              <w:t>supervised s</w:t>
            </w:r>
            <w:r w:rsidR="00F173AE" w:rsidRPr="00463757">
              <w:rPr>
                <w:rFonts w:ascii="Times New Roman" w:hAnsi="Times New Roman" w:cs="Times New Roman"/>
              </w:rPr>
              <w:t>tudents</w:t>
            </w:r>
            <w:r w:rsidR="00FC68AC" w:rsidRPr="00463757">
              <w:rPr>
                <w:rFonts w:ascii="Times New Roman" w:hAnsi="Times New Roman" w:cs="Times New Roman"/>
              </w:rPr>
              <w:t xml:space="preserve">, who have </w:t>
            </w:r>
            <w:r w:rsidR="003D34BC">
              <w:rPr>
                <w:rFonts w:ascii="Times New Roman" w:hAnsi="Times New Roman" w:cs="Times New Roman"/>
              </w:rPr>
              <w:t>graduated</w:t>
            </w:r>
          </w:p>
        </w:tc>
        <w:tc>
          <w:tcPr>
            <w:tcW w:w="766" w:type="dxa"/>
            <w:vAlign w:val="center"/>
          </w:tcPr>
          <w:p w14:paraId="25A04FA4" w14:textId="568669FE" w:rsidR="00FC68AC" w:rsidRPr="00463757" w:rsidRDefault="00FC68AC" w:rsidP="00C951D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MS</w:t>
            </w:r>
          </w:p>
        </w:tc>
        <w:tc>
          <w:tcPr>
            <w:tcW w:w="1036" w:type="dxa"/>
            <w:vAlign w:val="center"/>
          </w:tcPr>
          <w:p w14:paraId="121C1D46" w14:textId="77777777" w:rsidR="00FC68AC" w:rsidRPr="00463757" w:rsidRDefault="00FC68AC" w:rsidP="00C951D3">
            <w:pPr>
              <w:pStyle w:val="NoSpacing"/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FC68AC" w:rsidRPr="00463757" w14:paraId="36D0687F" w14:textId="77777777" w:rsidTr="006158A5">
        <w:trPr>
          <w:trHeight w:val="345"/>
        </w:trPr>
        <w:tc>
          <w:tcPr>
            <w:tcW w:w="4553" w:type="dxa"/>
            <w:vMerge/>
            <w:vAlign w:val="center"/>
          </w:tcPr>
          <w:p w14:paraId="0120A07B" w14:textId="77777777" w:rsidR="00FC68AC" w:rsidRPr="00463757" w:rsidRDefault="00FC68AC" w:rsidP="007220B0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3162" w:type="dxa"/>
            <w:vMerge/>
            <w:vAlign w:val="center"/>
          </w:tcPr>
          <w:p w14:paraId="5BB94D2C" w14:textId="77777777" w:rsidR="00FC68AC" w:rsidRPr="00463757" w:rsidRDefault="00FC68AC" w:rsidP="007220B0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Align w:val="center"/>
          </w:tcPr>
          <w:p w14:paraId="6ED27D8E" w14:textId="7D9D2252" w:rsidR="00FC68AC" w:rsidRPr="00463757" w:rsidRDefault="00FC68AC" w:rsidP="00C951D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PhD</w:t>
            </w:r>
          </w:p>
        </w:tc>
        <w:tc>
          <w:tcPr>
            <w:tcW w:w="1036" w:type="dxa"/>
            <w:vAlign w:val="center"/>
          </w:tcPr>
          <w:p w14:paraId="1C279D76" w14:textId="77777777" w:rsidR="00FC68AC" w:rsidRPr="00463757" w:rsidRDefault="00FC68AC" w:rsidP="00C951D3">
            <w:pPr>
              <w:pStyle w:val="NoSpacing"/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FC68AC" w:rsidRPr="00463757" w14:paraId="280C70EC" w14:textId="77777777" w:rsidTr="007A1CF8">
        <w:trPr>
          <w:trHeight w:val="345"/>
        </w:trPr>
        <w:tc>
          <w:tcPr>
            <w:tcW w:w="4553" w:type="dxa"/>
            <w:vMerge/>
            <w:vAlign w:val="center"/>
          </w:tcPr>
          <w:p w14:paraId="7445A58D" w14:textId="77777777" w:rsidR="00FC68AC" w:rsidRPr="00463757" w:rsidRDefault="00FC68AC" w:rsidP="007220B0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3162" w:type="dxa"/>
            <w:vMerge w:val="restart"/>
            <w:shd w:val="clear" w:color="auto" w:fill="FFFFFF" w:themeFill="background1"/>
            <w:vAlign w:val="center"/>
          </w:tcPr>
          <w:p w14:paraId="2EED1520" w14:textId="2C157836" w:rsidR="00FC68AC" w:rsidRPr="00463757" w:rsidRDefault="00E466F0" w:rsidP="00C951D3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</w:t>
            </w:r>
            <w:r w:rsidR="00796788" w:rsidRPr="00463757">
              <w:rPr>
                <w:rFonts w:ascii="Times New Roman" w:hAnsi="Times New Roman" w:cs="Times New Roman"/>
              </w:rPr>
              <w:t xml:space="preserve"> of </w:t>
            </w:r>
            <w:r>
              <w:rPr>
                <w:rFonts w:ascii="Times New Roman" w:hAnsi="Times New Roman" w:cs="Times New Roman"/>
              </w:rPr>
              <w:t xml:space="preserve">students currently under supervision </w:t>
            </w:r>
          </w:p>
        </w:tc>
        <w:tc>
          <w:tcPr>
            <w:tcW w:w="766" w:type="dxa"/>
            <w:shd w:val="clear" w:color="auto" w:fill="FFFFFF" w:themeFill="background1"/>
            <w:vAlign w:val="center"/>
          </w:tcPr>
          <w:p w14:paraId="58502CB0" w14:textId="103A9010" w:rsidR="00FC68AC" w:rsidRPr="00463757" w:rsidRDefault="00FC68AC" w:rsidP="00C951D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MS</w:t>
            </w:r>
          </w:p>
        </w:tc>
        <w:tc>
          <w:tcPr>
            <w:tcW w:w="1036" w:type="dxa"/>
            <w:shd w:val="clear" w:color="auto" w:fill="FFFFFF" w:themeFill="background1"/>
            <w:vAlign w:val="center"/>
          </w:tcPr>
          <w:p w14:paraId="16CF4165" w14:textId="77777777" w:rsidR="00FC68AC" w:rsidRPr="00463757" w:rsidRDefault="00FC68AC" w:rsidP="00C951D3">
            <w:pPr>
              <w:pStyle w:val="NoSpacing"/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FC68AC" w:rsidRPr="00463757" w14:paraId="4DDC37CA" w14:textId="77777777" w:rsidTr="007A1CF8">
        <w:trPr>
          <w:trHeight w:val="345"/>
        </w:trPr>
        <w:tc>
          <w:tcPr>
            <w:tcW w:w="4553" w:type="dxa"/>
            <w:vMerge/>
            <w:vAlign w:val="center"/>
          </w:tcPr>
          <w:p w14:paraId="0054CE2D" w14:textId="77777777" w:rsidR="00FC68AC" w:rsidRPr="00463757" w:rsidRDefault="00FC68AC" w:rsidP="007220B0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3162" w:type="dxa"/>
            <w:vMerge/>
            <w:shd w:val="clear" w:color="auto" w:fill="FFFFFF" w:themeFill="background1"/>
            <w:vAlign w:val="center"/>
          </w:tcPr>
          <w:p w14:paraId="50764FEA" w14:textId="77777777" w:rsidR="00FC68AC" w:rsidRPr="00463757" w:rsidRDefault="00FC68AC" w:rsidP="007220B0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shd w:val="clear" w:color="auto" w:fill="FFFFFF" w:themeFill="background1"/>
            <w:vAlign w:val="center"/>
          </w:tcPr>
          <w:p w14:paraId="65E4AD5B" w14:textId="31B57B6C" w:rsidR="00FC68AC" w:rsidRPr="00463757" w:rsidRDefault="00FC68AC" w:rsidP="00C951D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PhD</w:t>
            </w:r>
          </w:p>
        </w:tc>
        <w:tc>
          <w:tcPr>
            <w:tcW w:w="1036" w:type="dxa"/>
            <w:shd w:val="clear" w:color="auto" w:fill="FFFFFF" w:themeFill="background1"/>
            <w:vAlign w:val="center"/>
          </w:tcPr>
          <w:p w14:paraId="10DB731F" w14:textId="77777777" w:rsidR="00FC68AC" w:rsidRPr="00463757" w:rsidRDefault="00FC68AC" w:rsidP="00C951D3">
            <w:pPr>
              <w:pStyle w:val="NoSpacing"/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7A1CF8" w:rsidRPr="00463757" w14:paraId="1F9D5073" w14:textId="0FF2F739" w:rsidTr="007A1CF8">
        <w:trPr>
          <w:trHeight w:val="397"/>
        </w:trPr>
        <w:tc>
          <w:tcPr>
            <w:tcW w:w="4553" w:type="dxa"/>
            <w:vMerge/>
            <w:vAlign w:val="center"/>
          </w:tcPr>
          <w:p w14:paraId="14551DD2" w14:textId="77777777" w:rsidR="007A1CF8" w:rsidRPr="00463757" w:rsidRDefault="007A1CF8" w:rsidP="007220B0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3162" w:type="dxa"/>
            <w:vAlign w:val="center"/>
          </w:tcPr>
          <w:p w14:paraId="2065C82C" w14:textId="7BCE6AF5" w:rsidR="007A1CF8" w:rsidRPr="00463757" w:rsidRDefault="007A1CF8" w:rsidP="00C951D3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I am HEC approved supervisor</w:t>
            </w:r>
          </w:p>
        </w:tc>
        <w:tc>
          <w:tcPr>
            <w:tcW w:w="765" w:type="dxa"/>
            <w:vAlign w:val="center"/>
          </w:tcPr>
          <w:p w14:paraId="7BBD1360" w14:textId="2F774D9B" w:rsidR="007A1CF8" w:rsidRPr="00E466F0" w:rsidRDefault="007A1CF8" w:rsidP="00C951D3">
            <w:pPr>
              <w:pStyle w:val="NoSpacing"/>
              <w:jc w:val="center"/>
              <w:rPr>
                <w:rFonts w:ascii="Times New Roman" w:hAnsi="Times New Roman" w:cs="Times New Roman"/>
                <w:bCs/>
              </w:rPr>
            </w:pPr>
            <w:r w:rsidRPr="00E466F0">
              <w:rPr>
                <w:rFonts w:ascii="Times New Roman" w:hAnsi="Times New Roman" w:cs="Times New Roman"/>
                <w:bCs/>
              </w:rPr>
              <w:t>Yes</w:t>
            </w:r>
          </w:p>
        </w:tc>
        <w:tc>
          <w:tcPr>
            <w:tcW w:w="1037" w:type="dxa"/>
            <w:vAlign w:val="center"/>
          </w:tcPr>
          <w:p w14:paraId="77030924" w14:textId="1B2EF90F" w:rsidR="007A1CF8" w:rsidRPr="00E466F0" w:rsidRDefault="007A1CF8" w:rsidP="00C951D3">
            <w:pPr>
              <w:pStyle w:val="NoSpacing"/>
              <w:jc w:val="center"/>
              <w:rPr>
                <w:rFonts w:ascii="Times New Roman" w:hAnsi="Times New Roman" w:cs="Times New Roman"/>
                <w:bCs/>
              </w:rPr>
            </w:pPr>
            <w:r w:rsidRPr="00E466F0">
              <w:rPr>
                <w:rFonts w:ascii="Times New Roman" w:hAnsi="Times New Roman" w:cs="Times New Roman"/>
                <w:bCs/>
              </w:rPr>
              <w:t>No</w:t>
            </w:r>
          </w:p>
        </w:tc>
      </w:tr>
      <w:tr w:rsidR="009F7224" w:rsidRPr="00463757" w14:paraId="6CF1EF60" w14:textId="77777777" w:rsidTr="006158A5">
        <w:trPr>
          <w:trHeight w:val="397"/>
        </w:trPr>
        <w:tc>
          <w:tcPr>
            <w:tcW w:w="9517" w:type="dxa"/>
            <w:gridSpan w:val="4"/>
            <w:vAlign w:val="center"/>
          </w:tcPr>
          <w:p w14:paraId="46A3839D" w14:textId="77777777" w:rsidR="006F7429" w:rsidRPr="00463757" w:rsidRDefault="006F7429" w:rsidP="00644B98">
            <w:pPr>
              <w:pStyle w:val="NoSpacing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463757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        </w:t>
            </w:r>
          </w:p>
          <w:p w14:paraId="6F6CE899" w14:textId="0512033D" w:rsidR="006F7429" w:rsidRPr="00463757" w:rsidRDefault="00CD16AB" w:rsidP="00644B98">
            <w:pPr>
              <w:pStyle w:val="NoSpacing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  <w:b/>
                <w:bCs/>
                <w:i/>
                <w:iCs/>
              </w:rPr>
              <w:t>Name and Signature of</w:t>
            </w:r>
            <w:r w:rsidR="00CF348C" w:rsidRPr="00463757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 w:rsidR="00510FE9" w:rsidRPr="00463757">
              <w:rPr>
                <w:rFonts w:ascii="Times New Roman" w:hAnsi="Times New Roman" w:cs="Times New Roman"/>
                <w:b/>
                <w:bCs/>
                <w:i/>
                <w:iCs/>
              </w:rPr>
              <w:t>Supervisor:</w:t>
            </w:r>
            <w:r w:rsidR="00EB512C" w:rsidRPr="00463757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</w:p>
          <w:p w14:paraId="0E51A349" w14:textId="634F2C8C" w:rsidR="00832AC1" w:rsidRPr="00463757" w:rsidRDefault="00687261" w:rsidP="00644B98">
            <w:pPr>
              <w:pStyle w:val="NoSpacing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 xml:space="preserve">                                   </w:t>
            </w:r>
            <w:r w:rsidR="00705F01" w:rsidRPr="00463757">
              <w:rPr>
                <w:rFonts w:ascii="Times New Roman" w:hAnsi="Times New Roman" w:cs="Times New Roman"/>
              </w:rPr>
              <w:t xml:space="preserve">                               </w:t>
            </w:r>
            <w:r w:rsidR="00832AC1" w:rsidRPr="00463757">
              <w:rPr>
                <w:rFonts w:ascii="Times New Roman" w:hAnsi="Times New Roman" w:cs="Times New Roman"/>
              </w:rPr>
              <w:t xml:space="preserve">                                               </w:t>
            </w:r>
            <w:r w:rsidR="00705F01" w:rsidRPr="00463757">
              <w:rPr>
                <w:rFonts w:ascii="Times New Roman" w:hAnsi="Times New Roman" w:cs="Times New Roman"/>
              </w:rPr>
              <w:t xml:space="preserve">                                                             </w:t>
            </w:r>
            <w:r w:rsidR="00832AC1" w:rsidRPr="00463757">
              <w:rPr>
                <w:rFonts w:ascii="Times New Roman" w:hAnsi="Times New Roman" w:cs="Times New Roman"/>
                <w:u w:val="single"/>
              </w:rPr>
              <w:t xml:space="preserve">   </w:t>
            </w:r>
            <w:r w:rsidR="00832AC1" w:rsidRPr="00463757">
              <w:rPr>
                <w:rFonts w:ascii="Times New Roman" w:hAnsi="Times New Roman" w:cs="Times New Roman"/>
              </w:rPr>
              <w:t xml:space="preserve">      </w:t>
            </w:r>
            <w:r w:rsidR="00266506" w:rsidRPr="00463757">
              <w:rPr>
                <w:rFonts w:ascii="Times New Roman" w:hAnsi="Times New Roman" w:cs="Times New Roman"/>
              </w:rPr>
              <w:t xml:space="preserve">                         </w:t>
            </w:r>
            <w:r w:rsidR="00832AC1" w:rsidRPr="00463757">
              <w:rPr>
                <w:rFonts w:ascii="Times New Roman" w:hAnsi="Times New Roman" w:cs="Times New Roman"/>
              </w:rPr>
              <w:t xml:space="preserve">                                                                            </w:t>
            </w:r>
          </w:p>
        </w:tc>
      </w:tr>
    </w:tbl>
    <w:p w14:paraId="6DC9B847" w14:textId="718979AC" w:rsidR="00540C48" w:rsidRDefault="00C20B4E" w:rsidP="003D34BC">
      <w:pPr>
        <w:pStyle w:val="NoSpacing"/>
        <w:rPr>
          <w:rFonts w:ascii="Times New Roman" w:hAnsi="Times New Roman" w:cs="Times New Roman"/>
          <w:b/>
        </w:rPr>
      </w:pPr>
      <w:r w:rsidRPr="00463757">
        <w:rPr>
          <w:rFonts w:ascii="Times New Roman" w:hAnsi="Times New Roman" w:cs="Times New Roman"/>
          <w:b/>
        </w:rPr>
        <w:t xml:space="preserve"> </w:t>
      </w:r>
    </w:p>
    <w:p w14:paraId="420D9DCA" w14:textId="77777777" w:rsidR="006B789D" w:rsidRPr="00463757" w:rsidRDefault="006B789D" w:rsidP="003D34BC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9517" w:type="dxa"/>
        <w:tblInd w:w="108" w:type="dxa"/>
        <w:tblLook w:val="04A0" w:firstRow="1" w:lastRow="0" w:firstColumn="1" w:lastColumn="0" w:noHBand="0" w:noVBand="1"/>
      </w:tblPr>
      <w:tblGrid>
        <w:gridCol w:w="4657"/>
        <w:gridCol w:w="4860"/>
      </w:tblGrid>
      <w:tr w:rsidR="0044570E" w:rsidRPr="00463757" w14:paraId="4A8E0803" w14:textId="77777777" w:rsidTr="007A1CF8">
        <w:trPr>
          <w:trHeight w:val="377"/>
        </w:trPr>
        <w:tc>
          <w:tcPr>
            <w:tcW w:w="4657" w:type="dxa"/>
            <w:shd w:val="clear" w:color="auto" w:fill="FFFFFF" w:themeFill="background1"/>
            <w:vAlign w:val="center"/>
          </w:tcPr>
          <w:p w14:paraId="6EAF771F" w14:textId="77777777" w:rsidR="001262D5" w:rsidRPr="00463757" w:rsidRDefault="00C62E6A" w:rsidP="001637B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463757">
              <w:rPr>
                <w:rFonts w:ascii="Times New Roman" w:hAnsi="Times New Roman" w:cs="Times New Roman"/>
                <w:b/>
              </w:rPr>
              <w:t xml:space="preserve">Approval of </w:t>
            </w:r>
            <w:r w:rsidR="0044570E" w:rsidRPr="00463757">
              <w:rPr>
                <w:rFonts w:ascii="Times New Roman" w:hAnsi="Times New Roman" w:cs="Times New Roman"/>
                <w:b/>
              </w:rPr>
              <w:t xml:space="preserve">the </w:t>
            </w:r>
            <w:r w:rsidR="0081086A" w:rsidRPr="00463757">
              <w:rPr>
                <w:rFonts w:ascii="Times New Roman" w:hAnsi="Times New Roman" w:cs="Times New Roman"/>
                <w:b/>
              </w:rPr>
              <w:t>Convener D</w:t>
            </w:r>
            <w:r w:rsidR="00B27BA6" w:rsidRPr="00463757">
              <w:rPr>
                <w:rFonts w:ascii="Times New Roman" w:hAnsi="Times New Roman" w:cs="Times New Roman"/>
                <w:b/>
              </w:rPr>
              <w:t>epartmental Advisory Committee (</w:t>
            </w:r>
            <w:r w:rsidR="001637B6" w:rsidRPr="00463757">
              <w:rPr>
                <w:rFonts w:ascii="Times New Roman" w:hAnsi="Times New Roman" w:cs="Times New Roman"/>
                <w:b/>
              </w:rPr>
              <w:t>Chair/</w:t>
            </w:r>
            <w:proofErr w:type="spellStart"/>
            <w:r w:rsidR="001637B6" w:rsidRPr="00463757">
              <w:rPr>
                <w:rFonts w:ascii="Times New Roman" w:hAnsi="Times New Roman" w:cs="Times New Roman"/>
                <w:b/>
              </w:rPr>
              <w:t>HoD</w:t>
            </w:r>
            <w:proofErr w:type="spellEnd"/>
            <w:r w:rsidR="00B27BA6" w:rsidRPr="00463757">
              <w:rPr>
                <w:rFonts w:ascii="Times New Roman" w:hAnsi="Times New Roman" w:cs="Times New Roman"/>
                <w:b/>
              </w:rPr>
              <w:t>)</w:t>
            </w:r>
            <w:r w:rsidR="0081086A" w:rsidRPr="00463757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4860" w:type="dxa"/>
            <w:shd w:val="clear" w:color="auto" w:fill="FFFFFF" w:themeFill="background1"/>
            <w:vAlign w:val="center"/>
          </w:tcPr>
          <w:p w14:paraId="5C79DFDD" w14:textId="41FA7F2F" w:rsidR="001262D5" w:rsidRPr="00463757" w:rsidRDefault="001262D5" w:rsidP="0081086A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463757">
              <w:rPr>
                <w:rFonts w:ascii="Times New Roman" w:hAnsi="Times New Roman" w:cs="Times New Roman"/>
                <w:b/>
              </w:rPr>
              <w:t xml:space="preserve">Approval </w:t>
            </w:r>
            <w:r w:rsidR="0081086A" w:rsidRPr="00463757">
              <w:rPr>
                <w:rFonts w:ascii="Times New Roman" w:hAnsi="Times New Roman" w:cs="Times New Roman"/>
                <w:b/>
              </w:rPr>
              <w:t xml:space="preserve">of the </w:t>
            </w:r>
            <w:r w:rsidRPr="00463757">
              <w:rPr>
                <w:rFonts w:ascii="Times New Roman" w:hAnsi="Times New Roman" w:cs="Times New Roman"/>
                <w:b/>
              </w:rPr>
              <w:t>Dean</w:t>
            </w:r>
            <w:r w:rsidR="00320D5E">
              <w:rPr>
                <w:rFonts w:ascii="Times New Roman" w:hAnsi="Times New Roman" w:cs="Times New Roman"/>
                <w:b/>
              </w:rPr>
              <w:t xml:space="preserve"> Faculty of ______________</w:t>
            </w:r>
          </w:p>
        </w:tc>
      </w:tr>
      <w:tr w:rsidR="0044570E" w:rsidRPr="00463757" w14:paraId="69CA0619" w14:textId="77777777" w:rsidTr="004B3AC4">
        <w:trPr>
          <w:trHeight w:val="350"/>
        </w:trPr>
        <w:tc>
          <w:tcPr>
            <w:tcW w:w="4657" w:type="dxa"/>
            <w:vAlign w:val="center"/>
          </w:tcPr>
          <w:p w14:paraId="4788A10A" w14:textId="77777777" w:rsidR="001262D5" w:rsidRDefault="001262D5" w:rsidP="00644B98">
            <w:pPr>
              <w:pStyle w:val="NoSpacing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Name:</w:t>
            </w:r>
            <w:r w:rsidR="00CD18EA" w:rsidRPr="00463757">
              <w:rPr>
                <w:rFonts w:ascii="Times New Roman" w:hAnsi="Times New Roman" w:cs="Times New Roman"/>
              </w:rPr>
              <w:t xml:space="preserve"> </w:t>
            </w:r>
          </w:p>
          <w:p w14:paraId="45D6360E" w14:textId="4262133B" w:rsidR="003D34BC" w:rsidRPr="00463757" w:rsidRDefault="003D34BC" w:rsidP="00644B98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  <w:vAlign w:val="center"/>
          </w:tcPr>
          <w:p w14:paraId="45E47E31" w14:textId="77777777" w:rsidR="001262D5" w:rsidRPr="00463757" w:rsidRDefault="001262D5" w:rsidP="00644B98">
            <w:pPr>
              <w:pStyle w:val="NoSpacing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Name:</w:t>
            </w:r>
            <w:r w:rsidR="00832AC1" w:rsidRPr="00463757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4570E" w:rsidRPr="00463757" w14:paraId="669CD5CD" w14:textId="77777777" w:rsidTr="006F7429">
        <w:trPr>
          <w:trHeight w:val="368"/>
        </w:trPr>
        <w:tc>
          <w:tcPr>
            <w:tcW w:w="4657" w:type="dxa"/>
          </w:tcPr>
          <w:p w14:paraId="3E618CB1" w14:textId="77777777" w:rsidR="001262D5" w:rsidRDefault="00403FE5" w:rsidP="004B3AC4">
            <w:pPr>
              <w:pStyle w:val="NoSpacing"/>
              <w:ind w:right="-1458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Signature</w:t>
            </w:r>
            <w:r w:rsidR="003D34BC">
              <w:rPr>
                <w:rFonts w:ascii="Times New Roman" w:hAnsi="Times New Roman" w:cs="Times New Roman"/>
              </w:rPr>
              <w:t>:</w:t>
            </w:r>
          </w:p>
          <w:p w14:paraId="1BADE58A" w14:textId="38E82F0B" w:rsidR="003D34BC" w:rsidRPr="00463757" w:rsidRDefault="003D34BC" w:rsidP="004B3AC4">
            <w:pPr>
              <w:pStyle w:val="NoSpacing"/>
              <w:ind w:right="-1458"/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48BC9927" w14:textId="77777777" w:rsidR="0044570E" w:rsidRDefault="0044570E" w:rsidP="00455404">
            <w:pPr>
              <w:pStyle w:val="NoSpacing"/>
              <w:rPr>
                <w:rFonts w:ascii="Times New Roman" w:hAnsi="Times New Roman" w:cs="Times New Roman"/>
              </w:rPr>
            </w:pPr>
            <w:r w:rsidRPr="00463757">
              <w:rPr>
                <w:rFonts w:ascii="Times New Roman" w:hAnsi="Times New Roman" w:cs="Times New Roman"/>
              </w:rPr>
              <w:t>Signature</w:t>
            </w:r>
            <w:r w:rsidR="003D34BC">
              <w:rPr>
                <w:rFonts w:ascii="Times New Roman" w:hAnsi="Times New Roman" w:cs="Times New Roman"/>
              </w:rPr>
              <w:t>:</w:t>
            </w:r>
          </w:p>
          <w:p w14:paraId="794BA8EF" w14:textId="42F4E9DD" w:rsidR="003D34BC" w:rsidRPr="00463757" w:rsidRDefault="003D34BC" w:rsidP="00455404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</w:tbl>
    <w:p w14:paraId="29C318C7" w14:textId="77777777" w:rsidR="00540C48" w:rsidRPr="00463757" w:rsidRDefault="00540C48" w:rsidP="00B04EC4">
      <w:pPr>
        <w:pStyle w:val="NoSpacing"/>
        <w:rPr>
          <w:rFonts w:ascii="Times New Roman" w:hAnsi="Times New Roman" w:cs="Times New Roman"/>
        </w:rPr>
      </w:pPr>
    </w:p>
    <w:sectPr w:rsidR="00540C48" w:rsidRPr="00463757" w:rsidSect="00D63728">
      <w:pgSz w:w="12240" w:h="15840"/>
      <w:pgMar w:top="900" w:right="108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TUwMDQ3trAwtjBV0lEKTi0uzszPAykwqQUAi8UHwiwAAAA="/>
  </w:docVars>
  <w:rsids>
    <w:rsidRoot w:val="00455404"/>
    <w:rsid w:val="00007F42"/>
    <w:rsid w:val="0006012B"/>
    <w:rsid w:val="000B256A"/>
    <w:rsid w:val="000E304B"/>
    <w:rsid w:val="001174E7"/>
    <w:rsid w:val="00122B9D"/>
    <w:rsid w:val="001262D5"/>
    <w:rsid w:val="00160804"/>
    <w:rsid w:val="001637B6"/>
    <w:rsid w:val="00176FE9"/>
    <w:rsid w:val="00190D6B"/>
    <w:rsid w:val="00223EA8"/>
    <w:rsid w:val="0024052D"/>
    <w:rsid w:val="00265965"/>
    <w:rsid w:val="00266506"/>
    <w:rsid w:val="00273B98"/>
    <w:rsid w:val="002A0CE9"/>
    <w:rsid w:val="002B7F25"/>
    <w:rsid w:val="002F3B45"/>
    <w:rsid w:val="00300578"/>
    <w:rsid w:val="00320D5E"/>
    <w:rsid w:val="003C4A8A"/>
    <w:rsid w:val="003C5C3C"/>
    <w:rsid w:val="003D34BC"/>
    <w:rsid w:val="003D5826"/>
    <w:rsid w:val="003F71ED"/>
    <w:rsid w:val="00403FE5"/>
    <w:rsid w:val="00407081"/>
    <w:rsid w:val="0044570E"/>
    <w:rsid w:val="00445E54"/>
    <w:rsid w:val="00455083"/>
    <w:rsid w:val="00455404"/>
    <w:rsid w:val="00463757"/>
    <w:rsid w:val="004955EA"/>
    <w:rsid w:val="004A6E10"/>
    <w:rsid w:val="004B3AC4"/>
    <w:rsid w:val="00510FE9"/>
    <w:rsid w:val="0052755E"/>
    <w:rsid w:val="00540C48"/>
    <w:rsid w:val="005658E5"/>
    <w:rsid w:val="006158A5"/>
    <w:rsid w:val="00625802"/>
    <w:rsid w:val="00644B98"/>
    <w:rsid w:val="00684B76"/>
    <w:rsid w:val="00687261"/>
    <w:rsid w:val="006B789D"/>
    <w:rsid w:val="006F7429"/>
    <w:rsid w:val="007018BE"/>
    <w:rsid w:val="00705F01"/>
    <w:rsid w:val="007220B0"/>
    <w:rsid w:val="00725C09"/>
    <w:rsid w:val="00730B8F"/>
    <w:rsid w:val="00796788"/>
    <w:rsid w:val="007A061A"/>
    <w:rsid w:val="007A1CF8"/>
    <w:rsid w:val="007D7072"/>
    <w:rsid w:val="0081086A"/>
    <w:rsid w:val="00825B61"/>
    <w:rsid w:val="00832AC1"/>
    <w:rsid w:val="00833862"/>
    <w:rsid w:val="00847685"/>
    <w:rsid w:val="00856D7F"/>
    <w:rsid w:val="00870D17"/>
    <w:rsid w:val="008716FE"/>
    <w:rsid w:val="00887C48"/>
    <w:rsid w:val="008C118C"/>
    <w:rsid w:val="009101C0"/>
    <w:rsid w:val="00925264"/>
    <w:rsid w:val="00982AF7"/>
    <w:rsid w:val="009B2E47"/>
    <w:rsid w:val="009B4326"/>
    <w:rsid w:val="009C1010"/>
    <w:rsid w:val="009D322D"/>
    <w:rsid w:val="009F7224"/>
    <w:rsid w:val="00A14657"/>
    <w:rsid w:val="00A66FD6"/>
    <w:rsid w:val="00A67488"/>
    <w:rsid w:val="00A90FDA"/>
    <w:rsid w:val="00AA5198"/>
    <w:rsid w:val="00AB6162"/>
    <w:rsid w:val="00AC7F49"/>
    <w:rsid w:val="00AF07B5"/>
    <w:rsid w:val="00AF3AC8"/>
    <w:rsid w:val="00B04EC4"/>
    <w:rsid w:val="00B233DB"/>
    <w:rsid w:val="00B27BA6"/>
    <w:rsid w:val="00B47BBE"/>
    <w:rsid w:val="00B57402"/>
    <w:rsid w:val="00B70C1F"/>
    <w:rsid w:val="00B84DF9"/>
    <w:rsid w:val="00B91A5B"/>
    <w:rsid w:val="00BA72D9"/>
    <w:rsid w:val="00BB04B9"/>
    <w:rsid w:val="00C030C8"/>
    <w:rsid w:val="00C20B4E"/>
    <w:rsid w:val="00C62E6A"/>
    <w:rsid w:val="00C951D3"/>
    <w:rsid w:val="00CD16AB"/>
    <w:rsid w:val="00CD18EA"/>
    <w:rsid w:val="00CE250F"/>
    <w:rsid w:val="00CE2B3E"/>
    <w:rsid w:val="00CF348C"/>
    <w:rsid w:val="00D4298F"/>
    <w:rsid w:val="00D5516C"/>
    <w:rsid w:val="00D60997"/>
    <w:rsid w:val="00D63728"/>
    <w:rsid w:val="00DB32BD"/>
    <w:rsid w:val="00DD13F0"/>
    <w:rsid w:val="00DD4279"/>
    <w:rsid w:val="00DD5395"/>
    <w:rsid w:val="00DE0AB2"/>
    <w:rsid w:val="00E06FA3"/>
    <w:rsid w:val="00E22AEA"/>
    <w:rsid w:val="00E2407C"/>
    <w:rsid w:val="00E466F0"/>
    <w:rsid w:val="00E528F9"/>
    <w:rsid w:val="00E73873"/>
    <w:rsid w:val="00E811F7"/>
    <w:rsid w:val="00EA0FEC"/>
    <w:rsid w:val="00EB512C"/>
    <w:rsid w:val="00EB6D3B"/>
    <w:rsid w:val="00EE0CBE"/>
    <w:rsid w:val="00F04AB9"/>
    <w:rsid w:val="00F173AE"/>
    <w:rsid w:val="00F54A96"/>
    <w:rsid w:val="00F56A75"/>
    <w:rsid w:val="00F70C7B"/>
    <w:rsid w:val="00F83C24"/>
    <w:rsid w:val="00F85C0A"/>
    <w:rsid w:val="00FC4452"/>
    <w:rsid w:val="00FC4C49"/>
    <w:rsid w:val="00FC68AC"/>
    <w:rsid w:val="00FF31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6C782"/>
  <w15:docId w15:val="{6C3FE65C-DBCF-467D-8290-6E84A6C79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5404"/>
    <w:pPr>
      <w:spacing w:after="0" w:line="240" w:lineRule="auto"/>
    </w:pPr>
  </w:style>
  <w:style w:type="table" w:styleId="TableGrid">
    <w:name w:val="Table Grid"/>
    <w:basedOn w:val="TableNormal"/>
    <w:uiPriority w:val="59"/>
    <w:rsid w:val="004554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6E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E1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52755E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B70C1F"/>
    <w:pPr>
      <w:widowControl w:val="0"/>
      <w:spacing w:after="0" w:line="240" w:lineRule="auto"/>
      <w:ind w:left="662"/>
    </w:pPr>
    <w:rPr>
      <w:rFonts w:ascii="Times New Roman" w:eastAsia="Times New Roman" w:hAnsi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B70C1F"/>
    <w:rPr>
      <w:rFonts w:ascii="Times New Roman" w:eastAsia="Times New Roman" w:hAnsi="Times New Roman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1A8962-587E-447B-904C-DB4DE8739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r. Zia-Ur Rehman</cp:lastModifiedBy>
  <cp:revision>13</cp:revision>
  <cp:lastPrinted>2021-06-30T09:56:00Z</cp:lastPrinted>
  <dcterms:created xsi:type="dcterms:W3CDTF">2021-06-30T10:58:00Z</dcterms:created>
  <dcterms:modified xsi:type="dcterms:W3CDTF">2023-08-0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332ccde495784dc1c92575aedc57c4f182321bbebac14a61d5f8b9bc344547</vt:lpwstr>
  </property>
</Properties>
</file>